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a862ad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c8966535-d42b-427b-9c7d-0d329698abec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09:50Z</dcterms:created>
  <dcterms:modified xsi:type="dcterms:W3CDTF">2023-07-24T16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